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2E16D" w14:textId="71672980" w:rsidR="008A1ECD" w:rsidRDefault="002808C1" w:rsidP="00010B8E">
      <w:pPr>
        <w:spacing w:after="0"/>
      </w:pPr>
      <w:r>
        <w:t>Monica Cornejo</w:t>
      </w:r>
    </w:p>
    <w:p w14:paraId="1DB00552" w14:textId="68C560FE" w:rsidR="002808C1" w:rsidRDefault="00070944" w:rsidP="00010B8E">
      <w:pPr>
        <w:spacing w:after="0"/>
      </w:pPr>
      <w:r>
        <w:t xml:space="preserve">May </w:t>
      </w:r>
      <w:r w:rsidR="00AB4464">
        <w:t>26</w:t>
      </w:r>
      <w:r w:rsidR="002808C1">
        <w:t>, 2021</w:t>
      </w:r>
    </w:p>
    <w:p w14:paraId="07742AAC" w14:textId="5D2C082F" w:rsidR="002808C1" w:rsidRDefault="002808C1" w:rsidP="00010B8E">
      <w:pPr>
        <w:spacing w:after="0"/>
      </w:pPr>
      <w:r w:rsidRPr="002808C1">
        <w:t xml:space="preserve">Foundations </w:t>
      </w:r>
      <w:r>
        <w:t>o</w:t>
      </w:r>
      <w:r w:rsidRPr="002808C1">
        <w:t>f Databases &amp; SQL Programming</w:t>
      </w:r>
    </w:p>
    <w:p w14:paraId="041D5C7C" w14:textId="2E66936C" w:rsidR="002808C1" w:rsidRDefault="002808C1" w:rsidP="00010B8E">
      <w:pPr>
        <w:spacing w:after="0"/>
      </w:pPr>
      <w:r>
        <w:t>Assignment0</w:t>
      </w:r>
      <w:r w:rsidR="00AB4464">
        <w:t>7</w:t>
      </w:r>
    </w:p>
    <w:p w14:paraId="0545755B" w14:textId="03C0C84A" w:rsidR="00091C80" w:rsidRDefault="00B068AE" w:rsidP="00010B8E">
      <w:pPr>
        <w:spacing w:after="0"/>
      </w:pPr>
      <w:hyperlink r:id="rId8" w:history="1">
        <w:r w:rsidRPr="009E215A">
          <w:rPr>
            <w:rStyle w:val="Hyperlink"/>
          </w:rPr>
          <w:t>https://github.com/MonicaCornejo/DBFoundations-Module07</w:t>
        </w:r>
      </w:hyperlink>
      <w:r>
        <w:t xml:space="preserve"> </w:t>
      </w:r>
    </w:p>
    <w:p w14:paraId="056DF3D6" w14:textId="09370F5E" w:rsidR="002808C1" w:rsidRPr="002808C1" w:rsidRDefault="00754083" w:rsidP="002808C1">
      <w:pPr>
        <w:pStyle w:val="Title"/>
      </w:pPr>
      <w:r>
        <w:t xml:space="preserve">Module </w:t>
      </w:r>
      <w:r w:rsidR="00AB4464">
        <w:t>7</w:t>
      </w:r>
      <w:r>
        <w:t>: Questions</w:t>
      </w:r>
    </w:p>
    <w:p w14:paraId="6B8C1715" w14:textId="79BAC055" w:rsidR="002808C1" w:rsidRDefault="002808C1" w:rsidP="002808C1">
      <w:pPr>
        <w:pStyle w:val="Heading1"/>
      </w:pPr>
      <w:r>
        <w:t>Introduction</w:t>
      </w:r>
    </w:p>
    <w:p w14:paraId="0C7178E4" w14:textId="5B79479C" w:rsidR="00BA46B6" w:rsidRPr="00BA46B6" w:rsidRDefault="00A01B57" w:rsidP="00BA46B6">
      <w:r w:rsidRPr="00A01B57">
        <w:t>In this document, I will answer the questions from Assignment0</w:t>
      </w:r>
      <w:r w:rsidR="00273A4E">
        <w:t>7</w:t>
      </w:r>
      <w:r w:rsidRPr="00A01B57">
        <w:t xml:space="preserve"> regarding</w:t>
      </w:r>
      <w:r w:rsidR="00262C90">
        <w:t xml:space="preserve"> SQL </w:t>
      </w:r>
      <w:r w:rsidR="00273A4E">
        <w:t>User defined functions, scalar functions, inline functions and multi-statement functions</w:t>
      </w:r>
      <w:r w:rsidR="00CB0D0E">
        <w:t>.</w:t>
      </w:r>
    </w:p>
    <w:p w14:paraId="5F0E13FA" w14:textId="18C6623F" w:rsidR="002808C1" w:rsidRDefault="00C157B6" w:rsidP="00C157B6">
      <w:pPr>
        <w:pStyle w:val="Heading1"/>
      </w:pPr>
      <w:r>
        <w:t>Content</w:t>
      </w:r>
    </w:p>
    <w:p w14:paraId="5EF4D23A" w14:textId="0AC592C4" w:rsidR="00A84DA9" w:rsidRDefault="00A84DA9" w:rsidP="00A84DA9">
      <w:pPr>
        <w:pStyle w:val="Heading2"/>
      </w:pPr>
      <w:r>
        <w:t>Explain when you would use a SQL UDF</w:t>
      </w:r>
    </w:p>
    <w:p w14:paraId="589C2179" w14:textId="60E2CA38" w:rsidR="00DF6EAA" w:rsidRPr="00DF6EAA" w:rsidRDefault="00182C80" w:rsidP="00DF6EAA">
      <w:r>
        <w:t>Us</w:t>
      </w:r>
      <w:r w:rsidR="00DC0710">
        <w:t xml:space="preserve">e a User Defined Function when you need to </w:t>
      </w:r>
      <w:r w:rsidR="00BD2E37">
        <w:t>create your own custom function, adequate to a specific need.</w:t>
      </w:r>
      <w:r w:rsidR="00821F04">
        <w:t xml:space="preserve"> There</w:t>
      </w:r>
      <w:r w:rsidR="00B93966">
        <w:t xml:space="preserve"> are </w:t>
      </w:r>
      <w:r w:rsidR="006B619F" w:rsidRPr="006B619F">
        <w:t>functions that return a table of values and functions that return a single value</w:t>
      </w:r>
      <w:r w:rsidR="005E61C8">
        <w:t xml:space="preserve"> (scalar functions).</w:t>
      </w:r>
    </w:p>
    <w:p w14:paraId="0DB3C569" w14:textId="0700007F" w:rsidR="003A301E" w:rsidRDefault="00A84DA9" w:rsidP="00A84DA9">
      <w:pPr>
        <w:pStyle w:val="Heading2"/>
      </w:pPr>
      <w:r>
        <w:t>Explain are the differences between Scalar, Inline, and Multi-Statement Functions</w:t>
      </w:r>
    </w:p>
    <w:p w14:paraId="261FC80D" w14:textId="5334B350" w:rsidR="00DF6EAA" w:rsidRDefault="0022610D" w:rsidP="0022610D">
      <w:pPr>
        <w:pStyle w:val="Heading3"/>
      </w:pPr>
      <w:r>
        <w:t>Scalar Function</w:t>
      </w:r>
    </w:p>
    <w:p w14:paraId="27CFDC8F" w14:textId="511663EF" w:rsidR="0022610D" w:rsidRDefault="00420AC8" w:rsidP="0022610D">
      <w:r>
        <w:t>This function returns a single value as a result</w:t>
      </w:r>
      <w:r w:rsidR="00261E7A">
        <w:t xml:space="preserve">. It </w:t>
      </w:r>
      <w:r w:rsidR="002F53B9">
        <w:t xml:space="preserve">can return </w:t>
      </w:r>
      <w:r w:rsidR="002F53B9" w:rsidRPr="002F53B9">
        <w:rPr>
          <w:i/>
          <w:iCs/>
        </w:rPr>
        <w:t>int, char, varchar</w:t>
      </w:r>
      <w:r w:rsidR="002F53B9" w:rsidRPr="002F53B9">
        <w:t xml:space="preserve"> data types, but the </w:t>
      </w:r>
      <w:r w:rsidR="002F53B9" w:rsidRPr="002F53B9">
        <w:rPr>
          <w:i/>
          <w:iCs/>
        </w:rPr>
        <w:t xml:space="preserve">Text, </w:t>
      </w:r>
      <w:proofErr w:type="spellStart"/>
      <w:r w:rsidR="002F53B9" w:rsidRPr="002F53B9">
        <w:rPr>
          <w:i/>
          <w:iCs/>
        </w:rPr>
        <w:t>ntext</w:t>
      </w:r>
      <w:proofErr w:type="spellEnd"/>
      <w:r w:rsidR="002F53B9" w:rsidRPr="002F53B9">
        <w:rPr>
          <w:i/>
          <w:iCs/>
        </w:rPr>
        <w:t>, image and timestamp</w:t>
      </w:r>
      <w:r w:rsidR="002F53B9" w:rsidRPr="002F53B9">
        <w:t xml:space="preserve"> data types are not supported.</w:t>
      </w:r>
    </w:p>
    <w:p w14:paraId="63049692" w14:textId="17A6B51F" w:rsidR="009F3F0B" w:rsidRDefault="009F3F0B" w:rsidP="0022610D">
      <w:r>
        <w:t>Result example: 6</w:t>
      </w:r>
    </w:p>
    <w:p w14:paraId="63B55882" w14:textId="63411C06" w:rsidR="0022610D" w:rsidRDefault="0022610D" w:rsidP="0022610D">
      <w:pPr>
        <w:pStyle w:val="Heading3"/>
      </w:pPr>
      <w:r>
        <w:t xml:space="preserve">Inline </w:t>
      </w:r>
      <w:r w:rsidR="00496933">
        <w:t>(</w:t>
      </w:r>
      <w:r w:rsidR="00496933" w:rsidRPr="00496933">
        <w:t>Table-Valued</w:t>
      </w:r>
      <w:r w:rsidR="00496933">
        <w:t>)</w:t>
      </w:r>
      <w:r w:rsidR="00496933" w:rsidRPr="00496933">
        <w:t xml:space="preserve"> </w:t>
      </w:r>
      <w:r>
        <w:t>Function</w:t>
      </w:r>
    </w:p>
    <w:p w14:paraId="0145E6D8" w14:textId="27ED7CC5" w:rsidR="0022610D" w:rsidRDefault="00842FF7" w:rsidP="0022610D">
      <w:r>
        <w:t>The Inline Function returns</w:t>
      </w:r>
      <w:r w:rsidRPr="00842FF7">
        <w:t xml:space="preserve"> a table variable as a result</w:t>
      </w:r>
      <w:r w:rsidR="00293E10">
        <w:t xml:space="preserve"> of the function</w:t>
      </w:r>
      <w:r w:rsidR="005029F3">
        <w:t xml:space="preserve">, </w:t>
      </w:r>
      <w:r w:rsidR="005029F3" w:rsidRPr="005029F3">
        <w:t>derived from a single SELECT statement</w:t>
      </w:r>
      <w:r w:rsidR="00293E10">
        <w:t>.</w:t>
      </w:r>
      <w:r w:rsidR="00A928F0">
        <w:t xml:space="preserve"> T</w:t>
      </w:r>
      <w:r w:rsidR="00A928F0" w:rsidRPr="00A928F0">
        <w:t>here is no BEGIN/END block needed in the CREATE FUNCTION statement</w:t>
      </w:r>
      <w:r w:rsidR="005029F3">
        <w:t>.</w:t>
      </w:r>
    </w:p>
    <w:p w14:paraId="5FF0F6A5" w14:textId="2C500DB9" w:rsidR="0022610D" w:rsidRDefault="0022610D" w:rsidP="00111BDB">
      <w:pPr>
        <w:pStyle w:val="Heading3"/>
      </w:pPr>
      <w:r w:rsidRPr="0022610D">
        <w:t>Multi-Statement</w:t>
      </w:r>
      <w:r w:rsidR="00D46DAD">
        <w:t xml:space="preserve"> </w:t>
      </w:r>
      <w:r w:rsidR="00D46DAD">
        <w:t>(</w:t>
      </w:r>
      <w:r w:rsidR="00D46DAD" w:rsidRPr="00496933">
        <w:t>Table-Valued</w:t>
      </w:r>
      <w:r w:rsidR="00D46DAD">
        <w:t>)</w:t>
      </w:r>
      <w:r w:rsidRPr="0022610D">
        <w:t xml:space="preserve"> Functions</w:t>
      </w:r>
    </w:p>
    <w:p w14:paraId="330B4860" w14:textId="6D39D9C5" w:rsidR="003508AA" w:rsidRDefault="003508AA" w:rsidP="003508AA">
      <w:r>
        <w:t xml:space="preserve">A </w:t>
      </w:r>
      <w:r w:rsidR="00D46DAD">
        <w:t>M</w:t>
      </w:r>
      <w:r w:rsidRPr="003508AA">
        <w:t>ulti-</w:t>
      </w:r>
      <w:r w:rsidR="00D46DAD">
        <w:t>S</w:t>
      </w:r>
      <w:r w:rsidRPr="003508AA">
        <w:t xml:space="preserve">tatement </w:t>
      </w:r>
      <w:r w:rsidR="00D46DAD">
        <w:t>F</w:t>
      </w:r>
      <w:r w:rsidRPr="003508AA">
        <w:t>unction returns a table variable as a result of actions perform</w:t>
      </w:r>
      <w:r w:rsidR="00D46DAD">
        <w:t>ed</w:t>
      </w:r>
      <w:r w:rsidRPr="003508AA">
        <w:t xml:space="preserve"> by </w:t>
      </w:r>
      <w:r w:rsidR="00D46DAD">
        <w:t xml:space="preserve">the </w:t>
      </w:r>
      <w:r w:rsidRPr="003508AA">
        <w:t>function</w:t>
      </w:r>
      <w:r w:rsidR="005029F3">
        <w:t xml:space="preserve">, </w:t>
      </w:r>
      <w:r w:rsidR="0074144D">
        <w:t>but it can have more than one SQL statement.</w:t>
      </w:r>
    </w:p>
    <w:p w14:paraId="5F643D78" w14:textId="73D4DE2A" w:rsidR="00D22328" w:rsidRDefault="00D22328" w:rsidP="00D22328">
      <w:pPr>
        <w:pStyle w:val="Heading1"/>
      </w:pPr>
      <w:r>
        <w:t>Reference</w:t>
      </w:r>
    </w:p>
    <w:p w14:paraId="485BE805" w14:textId="0E6A80EA" w:rsidR="00D22328" w:rsidRPr="00D22328" w:rsidRDefault="00D22328" w:rsidP="00D22328">
      <w:hyperlink r:id="rId9" w:history="1">
        <w:r w:rsidRPr="00D22328">
          <w:rPr>
            <w:rStyle w:val="Hyperlink"/>
          </w:rPr>
          <w:t>https://excelkingdom.blogspot.com/2018/01/how-to-create-scalar-inline-and-multi.html</w:t>
        </w:r>
      </w:hyperlink>
      <w:r w:rsidRPr="00D22328">
        <w:t>, 2021 (External Li</w:t>
      </w:r>
      <w:r>
        <w:t>nk).</w:t>
      </w:r>
      <w:r w:rsidRPr="00D22328">
        <w:t xml:space="preserve"> </w:t>
      </w:r>
    </w:p>
    <w:p w14:paraId="1F2E5869" w14:textId="03B1C22A" w:rsidR="002808C1" w:rsidRDefault="002808C1" w:rsidP="002808C1">
      <w:pPr>
        <w:pStyle w:val="Heading1"/>
      </w:pPr>
      <w:r>
        <w:t>Summary</w:t>
      </w:r>
    </w:p>
    <w:p w14:paraId="557273CA" w14:textId="5A5247FB" w:rsidR="00B3307E" w:rsidRPr="00B3307E" w:rsidRDefault="00B3307E" w:rsidP="00B3307E">
      <w:r w:rsidRPr="00B3307E">
        <w:t xml:space="preserve">In this Module, I </w:t>
      </w:r>
      <w:r w:rsidR="0011320D">
        <w:t>answered</w:t>
      </w:r>
      <w:r w:rsidRPr="00B3307E">
        <w:t xml:space="preserve"> all the questions</w:t>
      </w:r>
      <w:r w:rsidR="00BD4494">
        <w:t xml:space="preserve"> related to the</w:t>
      </w:r>
      <w:r w:rsidR="003444AA">
        <w:t xml:space="preserve"> User Defined Functions (UDF), </w:t>
      </w:r>
      <w:r w:rsidR="00821EB7">
        <w:t>which allows you to perform customized tasks within it</w:t>
      </w:r>
      <w:r w:rsidR="009006ED">
        <w:t xml:space="preserve">, </w:t>
      </w:r>
      <w:r w:rsidR="00B6753E">
        <w:t>scalar,</w:t>
      </w:r>
      <w:r w:rsidR="009006ED">
        <w:t xml:space="preserve"> and table-valued functions. Within the table valued functions, </w:t>
      </w:r>
      <w:r w:rsidR="00B6753E">
        <w:t>there is the inline and the multi-statement functions</w:t>
      </w:r>
      <w:r w:rsidR="00763CC4">
        <w:t xml:space="preserve">. </w:t>
      </w:r>
    </w:p>
    <w:sectPr w:rsidR="00B3307E" w:rsidRPr="00B3307E" w:rsidSect="00127ECD">
      <w:footerReference w:type="default" r:id="rId10"/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D70D1" w14:textId="77777777" w:rsidR="00D90CAF" w:rsidRDefault="00D90CAF" w:rsidP="001A6CF6">
      <w:pPr>
        <w:spacing w:after="0" w:line="240" w:lineRule="auto"/>
      </w:pPr>
      <w:r>
        <w:separator/>
      </w:r>
    </w:p>
  </w:endnote>
  <w:endnote w:type="continuationSeparator" w:id="0">
    <w:p w14:paraId="0377BF08" w14:textId="77777777" w:rsidR="00D90CAF" w:rsidRDefault="00D90CAF" w:rsidP="001A6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17034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B45D6B" w14:textId="03B236BD" w:rsidR="001A6CF6" w:rsidRDefault="001A6C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8A86D8" w14:textId="77777777" w:rsidR="001A6CF6" w:rsidRDefault="001A6C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D7E69" w14:textId="77777777" w:rsidR="00D90CAF" w:rsidRDefault="00D90CAF" w:rsidP="001A6CF6">
      <w:pPr>
        <w:spacing w:after="0" w:line="240" w:lineRule="auto"/>
      </w:pPr>
      <w:r>
        <w:separator/>
      </w:r>
    </w:p>
  </w:footnote>
  <w:footnote w:type="continuationSeparator" w:id="0">
    <w:p w14:paraId="0D3C99EF" w14:textId="77777777" w:rsidR="00D90CAF" w:rsidRDefault="00D90CAF" w:rsidP="001A6C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03D8C"/>
    <w:multiLevelType w:val="hybridMultilevel"/>
    <w:tmpl w:val="B4581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04B9C"/>
    <w:multiLevelType w:val="hybridMultilevel"/>
    <w:tmpl w:val="CAE084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5E22D2"/>
    <w:multiLevelType w:val="hybridMultilevel"/>
    <w:tmpl w:val="18469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D78C4"/>
    <w:multiLevelType w:val="hybridMultilevel"/>
    <w:tmpl w:val="757A4CC0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4711299B"/>
    <w:multiLevelType w:val="hybridMultilevel"/>
    <w:tmpl w:val="B4EE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AA1EB8"/>
    <w:multiLevelType w:val="hybridMultilevel"/>
    <w:tmpl w:val="4824E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BD6191"/>
    <w:multiLevelType w:val="hybridMultilevel"/>
    <w:tmpl w:val="72FA5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ja0NDczNjMyNbVQ0lEKTi0uzszPAykwNKwFABJRLBEtAAAA"/>
  </w:docVars>
  <w:rsids>
    <w:rsidRoot w:val="002808C1"/>
    <w:rsid w:val="00001BC5"/>
    <w:rsid w:val="00007409"/>
    <w:rsid w:val="00010B8E"/>
    <w:rsid w:val="000116F7"/>
    <w:rsid w:val="0001536D"/>
    <w:rsid w:val="00025E99"/>
    <w:rsid w:val="0004577C"/>
    <w:rsid w:val="000457DC"/>
    <w:rsid w:val="00046A06"/>
    <w:rsid w:val="00063D81"/>
    <w:rsid w:val="00070944"/>
    <w:rsid w:val="00070A48"/>
    <w:rsid w:val="00071C77"/>
    <w:rsid w:val="00072A27"/>
    <w:rsid w:val="000736BB"/>
    <w:rsid w:val="00080764"/>
    <w:rsid w:val="000913E5"/>
    <w:rsid w:val="00091B0F"/>
    <w:rsid w:val="00091C80"/>
    <w:rsid w:val="000A232E"/>
    <w:rsid w:val="000A2D2C"/>
    <w:rsid w:val="000A2E3B"/>
    <w:rsid w:val="000A6E84"/>
    <w:rsid w:val="000A72F1"/>
    <w:rsid w:val="000B0C88"/>
    <w:rsid w:val="000B109B"/>
    <w:rsid w:val="000B1550"/>
    <w:rsid w:val="000C08CD"/>
    <w:rsid w:val="000D5D4E"/>
    <w:rsid w:val="000D7753"/>
    <w:rsid w:val="000F0B68"/>
    <w:rsid w:val="000F1DC7"/>
    <w:rsid w:val="000F5DE7"/>
    <w:rsid w:val="000F64ED"/>
    <w:rsid w:val="00111BDB"/>
    <w:rsid w:val="0011320D"/>
    <w:rsid w:val="00116C80"/>
    <w:rsid w:val="00127ECD"/>
    <w:rsid w:val="00135693"/>
    <w:rsid w:val="00141FBC"/>
    <w:rsid w:val="00144EEA"/>
    <w:rsid w:val="00147949"/>
    <w:rsid w:val="00152660"/>
    <w:rsid w:val="0015569B"/>
    <w:rsid w:val="001566C1"/>
    <w:rsid w:val="00173928"/>
    <w:rsid w:val="00182C80"/>
    <w:rsid w:val="00190155"/>
    <w:rsid w:val="0019029E"/>
    <w:rsid w:val="00190B0D"/>
    <w:rsid w:val="001A2158"/>
    <w:rsid w:val="001A2915"/>
    <w:rsid w:val="001A3AD1"/>
    <w:rsid w:val="001A4829"/>
    <w:rsid w:val="001A6CF6"/>
    <w:rsid w:val="001A746C"/>
    <w:rsid w:val="001B0849"/>
    <w:rsid w:val="001B75C1"/>
    <w:rsid w:val="001C23BE"/>
    <w:rsid w:val="001C2781"/>
    <w:rsid w:val="001C4EFE"/>
    <w:rsid w:val="001D4317"/>
    <w:rsid w:val="001D5022"/>
    <w:rsid w:val="001E60B2"/>
    <w:rsid w:val="00203F3D"/>
    <w:rsid w:val="002142C9"/>
    <w:rsid w:val="0021467E"/>
    <w:rsid w:val="002222C6"/>
    <w:rsid w:val="002250CB"/>
    <w:rsid w:val="0022610D"/>
    <w:rsid w:val="002277F5"/>
    <w:rsid w:val="002301D1"/>
    <w:rsid w:val="0023613A"/>
    <w:rsid w:val="00240EAB"/>
    <w:rsid w:val="00246D9F"/>
    <w:rsid w:val="002479F9"/>
    <w:rsid w:val="00250082"/>
    <w:rsid w:val="0025256B"/>
    <w:rsid w:val="00252F45"/>
    <w:rsid w:val="00261E7A"/>
    <w:rsid w:val="00262C90"/>
    <w:rsid w:val="0026461E"/>
    <w:rsid w:val="00273A4E"/>
    <w:rsid w:val="002808C1"/>
    <w:rsid w:val="00292912"/>
    <w:rsid w:val="00293024"/>
    <w:rsid w:val="00293E10"/>
    <w:rsid w:val="00296BF6"/>
    <w:rsid w:val="002A1D8A"/>
    <w:rsid w:val="002B537F"/>
    <w:rsid w:val="002C32BE"/>
    <w:rsid w:val="002C4448"/>
    <w:rsid w:val="002C7354"/>
    <w:rsid w:val="002D7B02"/>
    <w:rsid w:val="002F0BC0"/>
    <w:rsid w:val="002F53B9"/>
    <w:rsid w:val="003018BF"/>
    <w:rsid w:val="003123A8"/>
    <w:rsid w:val="00331BB6"/>
    <w:rsid w:val="003338FD"/>
    <w:rsid w:val="0033399C"/>
    <w:rsid w:val="00336811"/>
    <w:rsid w:val="003374BE"/>
    <w:rsid w:val="003444AA"/>
    <w:rsid w:val="00346FB9"/>
    <w:rsid w:val="003508AA"/>
    <w:rsid w:val="003519C6"/>
    <w:rsid w:val="0035765F"/>
    <w:rsid w:val="00360B8C"/>
    <w:rsid w:val="0037694D"/>
    <w:rsid w:val="00377178"/>
    <w:rsid w:val="00380045"/>
    <w:rsid w:val="003A044E"/>
    <w:rsid w:val="003A06DB"/>
    <w:rsid w:val="003A301E"/>
    <w:rsid w:val="003A502D"/>
    <w:rsid w:val="003B40CE"/>
    <w:rsid w:val="003B64BD"/>
    <w:rsid w:val="003C2BC9"/>
    <w:rsid w:val="003E1E76"/>
    <w:rsid w:val="003F3083"/>
    <w:rsid w:val="00406663"/>
    <w:rsid w:val="004067A1"/>
    <w:rsid w:val="00420AC8"/>
    <w:rsid w:val="00434FEE"/>
    <w:rsid w:val="0043707B"/>
    <w:rsid w:val="00443174"/>
    <w:rsid w:val="00444F29"/>
    <w:rsid w:val="00460F71"/>
    <w:rsid w:val="00465C14"/>
    <w:rsid w:val="00467E96"/>
    <w:rsid w:val="004715EE"/>
    <w:rsid w:val="004729D6"/>
    <w:rsid w:val="00477136"/>
    <w:rsid w:val="00484735"/>
    <w:rsid w:val="004855DE"/>
    <w:rsid w:val="00490724"/>
    <w:rsid w:val="00492495"/>
    <w:rsid w:val="00496933"/>
    <w:rsid w:val="004A720B"/>
    <w:rsid w:val="004B50CD"/>
    <w:rsid w:val="004B54AA"/>
    <w:rsid w:val="004B5D1E"/>
    <w:rsid w:val="004C06F2"/>
    <w:rsid w:val="004F6E58"/>
    <w:rsid w:val="005029F3"/>
    <w:rsid w:val="00503994"/>
    <w:rsid w:val="00516F64"/>
    <w:rsid w:val="0051720E"/>
    <w:rsid w:val="00525737"/>
    <w:rsid w:val="00535738"/>
    <w:rsid w:val="00536236"/>
    <w:rsid w:val="0055527F"/>
    <w:rsid w:val="00567F46"/>
    <w:rsid w:val="005741F5"/>
    <w:rsid w:val="005776D3"/>
    <w:rsid w:val="00580CFA"/>
    <w:rsid w:val="0058674B"/>
    <w:rsid w:val="0059035A"/>
    <w:rsid w:val="0059792F"/>
    <w:rsid w:val="005D1210"/>
    <w:rsid w:val="005D15F4"/>
    <w:rsid w:val="005D3010"/>
    <w:rsid w:val="005D7351"/>
    <w:rsid w:val="005E12C8"/>
    <w:rsid w:val="005E61C8"/>
    <w:rsid w:val="005F1D3E"/>
    <w:rsid w:val="005F5FC9"/>
    <w:rsid w:val="006164FB"/>
    <w:rsid w:val="0064344A"/>
    <w:rsid w:val="00650D85"/>
    <w:rsid w:val="00653325"/>
    <w:rsid w:val="00657C55"/>
    <w:rsid w:val="00661527"/>
    <w:rsid w:val="00661F5B"/>
    <w:rsid w:val="00663E8B"/>
    <w:rsid w:val="006765DC"/>
    <w:rsid w:val="00676FDB"/>
    <w:rsid w:val="006942A6"/>
    <w:rsid w:val="00694F2E"/>
    <w:rsid w:val="006A315B"/>
    <w:rsid w:val="006B619F"/>
    <w:rsid w:val="006C4707"/>
    <w:rsid w:val="006C4999"/>
    <w:rsid w:val="006D054E"/>
    <w:rsid w:val="006D2E8F"/>
    <w:rsid w:val="006D2F17"/>
    <w:rsid w:val="006E0EB1"/>
    <w:rsid w:val="006E2F21"/>
    <w:rsid w:val="006E5FE9"/>
    <w:rsid w:val="006E7847"/>
    <w:rsid w:val="006F1ECE"/>
    <w:rsid w:val="006F3E8B"/>
    <w:rsid w:val="00714E40"/>
    <w:rsid w:val="00716BE5"/>
    <w:rsid w:val="00722B5D"/>
    <w:rsid w:val="00723194"/>
    <w:rsid w:val="00723792"/>
    <w:rsid w:val="00725ECB"/>
    <w:rsid w:val="00737212"/>
    <w:rsid w:val="00737483"/>
    <w:rsid w:val="0074144D"/>
    <w:rsid w:val="00741982"/>
    <w:rsid w:val="007429FC"/>
    <w:rsid w:val="007453A2"/>
    <w:rsid w:val="00745FE5"/>
    <w:rsid w:val="0074613B"/>
    <w:rsid w:val="00752D7B"/>
    <w:rsid w:val="0075310D"/>
    <w:rsid w:val="00754083"/>
    <w:rsid w:val="00763CC4"/>
    <w:rsid w:val="007705C5"/>
    <w:rsid w:val="007925CB"/>
    <w:rsid w:val="007975B3"/>
    <w:rsid w:val="007B5879"/>
    <w:rsid w:val="007B67BE"/>
    <w:rsid w:val="007C56F8"/>
    <w:rsid w:val="007D063B"/>
    <w:rsid w:val="007D5299"/>
    <w:rsid w:val="007F4B8D"/>
    <w:rsid w:val="007F5992"/>
    <w:rsid w:val="008110FE"/>
    <w:rsid w:val="00811AB0"/>
    <w:rsid w:val="00814474"/>
    <w:rsid w:val="00815E0F"/>
    <w:rsid w:val="0082196E"/>
    <w:rsid w:val="00821EB7"/>
    <w:rsid w:val="00821F04"/>
    <w:rsid w:val="00826E99"/>
    <w:rsid w:val="0082773E"/>
    <w:rsid w:val="00832840"/>
    <w:rsid w:val="00832EA4"/>
    <w:rsid w:val="008339A0"/>
    <w:rsid w:val="00835BDD"/>
    <w:rsid w:val="00842FF7"/>
    <w:rsid w:val="00847129"/>
    <w:rsid w:val="00850835"/>
    <w:rsid w:val="00855D84"/>
    <w:rsid w:val="00867FBB"/>
    <w:rsid w:val="00872343"/>
    <w:rsid w:val="00877128"/>
    <w:rsid w:val="0088163F"/>
    <w:rsid w:val="00890054"/>
    <w:rsid w:val="00891A5E"/>
    <w:rsid w:val="00897FD4"/>
    <w:rsid w:val="008A1ECD"/>
    <w:rsid w:val="008A75EF"/>
    <w:rsid w:val="008B0094"/>
    <w:rsid w:val="008B6162"/>
    <w:rsid w:val="008B63D4"/>
    <w:rsid w:val="008D5318"/>
    <w:rsid w:val="008E50B4"/>
    <w:rsid w:val="008E5D1B"/>
    <w:rsid w:val="008F1833"/>
    <w:rsid w:val="008F3289"/>
    <w:rsid w:val="008F4763"/>
    <w:rsid w:val="009006ED"/>
    <w:rsid w:val="00905AF5"/>
    <w:rsid w:val="00907ABF"/>
    <w:rsid w:val="009421B8"/>
    <w:rsid w:val="00971FA7"/>
    <w:rsid w:val="0097413B"/>
    <w:rsid w:val="00990336"/>
    <w:rsid w:val="00992509"/>
    <w:rsid w:val="00994105"/>
    <w:rsid w:val="00995489"/>
    <w:rsid w:val="009960B2"/>
    <w:rsid w:val="00997243"/>
    <w:rsid w:val="009A4A05"/>
    <w:rsid w:val="009A4C19"/>
    <w:rsid w:val="009C3BBB"/>
    <w:rsid w:val="009C7E64"/>
    <w:rsid w:val="009F32BA"/>
    <w:rsid w:val="009F3F0B"/>
    <w:rsid w:val="009F4D79"/>
    <w:rsid w:val="009F69C0"/>
    <w:rsid w:val="00A0140E"/>
    <w:rsid w:val="00A01B57"/>
    <w:rsid w:val="00A209FF"/>
    <w:rsid w:val="00A219DE"/>
    <w:rsid w:val="00A34550"/>
    <w:rsid w:val="00A3772F"/>
    <w:rsid w:val="00A42862"/>
    <w:rsid w:val="00A5417C"/>
    <w:rsid w:val="00A76068"/>
    <w:rsid w:val="00A825E7"/>
    <w:rsid w:val="00A84DA9"/>
    <w:rsid w:val="00A85DC7"/>
    <w:rsid w:val="00A91516"/>
    <w:rsid w:val="00A928F0"/>
    <w:rsid w:val="00A92B2B"/>
    <w:rsid w:val="00A975C8"/>
    <w:rsid w:val="00A979A3"/>
    <w:rsid w:val="00AA40AD"/>
    <w:rsid w:val="00AB3D71"/>
    <w:rsid w:val="00AB4464"/>
    <w:rsid w:val="00AB72F4"/>
    <w:rsid w:val="00AC15A0"/>
    <w:rsid w:val="00AD5C69"/>
    <w:rsid w:val="00B068AE"/>
    <w:rsid w:val="00B21527"/>
    <w:rsid w:val="00B2748F"/>
    <w:rsid w:val="00B3307E"/>
    <w:rsid w:val="00B51144"/>
    <w:rsid w:val="00B56348"/>
    <w:rsid w:val="00B645FF"/>
    <w:rsid w:val="00B6660D"/>
    <w:rsid w:val="00B6753E"/>
    <w:rsid w:val="00B738DD"/>
    <w:rsid w:val="00B82DE2"/>
    <w:rsid w:val="00B84C62"/>
    <w:rsid w:val="00B90BA3"/>
    <w:rsid w:val="00B93966"/>
    <w:rsid w:val="00BA109A"/>
    <w:rsid w:val="00BA46B6"/>
    <w:rsid w:val="00BA6E5E"/>
    <w:rsid w:val="00BB2D00"/>
    <w:rsid w:val="00BC27FC"/>
    <w:rsid w:val="00BD2E37"/>
    <w:rsid w:val="00BD4494"/>
    <w:rsid w:val="00BE0AA6"/>
    <w:rsid w:val="00C00ED3"/>
    <w:rsid w:val="00C02E80"/>
    <w:rsid w:val="00C03F42"/>
    <w:rsid w:val="00C0420E"/>
    <w:rsid w:val="00C1394A"/>
    <w:rsid w:val="00C157B6"/>
    <w:rsid w:val="00C24EB0"/>
    <w:rsid w:val="00C32695"/>
    <w:rsid w:val="00C44C91"/>
    <w:rsid w:val="00C46C00"/>
    <w:rsid w:val="00C51535"/>
    <w:rsid w:val="00C74BF4"/>
    <w:rsid w:val="00C774EC"/>
    <w:rsid w:val="00C878DD"/>
    <w:rsid w:val="00C958E2"/>
    <w:rsid w:val="00CB0D0E"/>
    <w:rsid w:val="00CC32FE"/>
    <w:rsid w:val="00CC6508"/>
    <w:rsid w:val="00CD086F"/>
    <w:rsid w:val="00CD0EFD"/>
    <w:rsid w:val="00CD289E"/>
    <w:rsid w:val="00CF6B5A"/>
    <w:rsid w:val="00D05061"/>
    <w:rsid w:val="00D05FF6"/>
    <w:rsid w:val="00D158E2"/>
    <w:rsid w:val="00D22328"/>
    <w:rsid w:val="00D269C9"/>
    <w:rsid w:val="00D276B1"/>
    <w:rsid w:val="00D40102"/>
    <w:rsid w:val="00D46DAD"/>
    <w:rsid w:val="00D51E68"/>
    <w:rsid w:val="00D6225F"/>
    <w:rsid w:val="00D77E55"/>
    <w:rsid w:val="00D84F1D"/>
    <w:rsid w:val="00D90CAF"/>
    <w:rsid w:val="00D95B8D"/>
    <w:rsid w:val="00DA1889"/>
    <w:rsid w:val="00DC0710"/>
    <w:rsid w:val="00DD11C7"/>
    <w:rsid w:val="00DD3231"/>
    <w:rsid w:val="00DD7FF3"/>
    <w:rsid w:val="00DF363A"/>
    <w:rsid w:val="00DF38F4"/>
    <w:rsid w:val="00DF6EAA"/>
    <w:rsid w:val="00E01499"/>
    <w:rsid w:val="00E04668"/>
    <w:rsid w:val="00E07EEA"/>
    <w:rsid w:val="00E10CEE"/>
    <w:rsid w:val="00E20BE1"/>
    <w:rsid w:val="00E2260B"/>
    <w:rsid w:val="00E271E6"/>
    <w:rsid w:val="00E27B5D"/>
    <w:rsid w:val="00E3098C"/>
    <w:rsid w:val="00E42713"/>
    <w:rsid w:val="00E45C5F"/>
    <w:rsid w:val="00E6125C"/>
    <w:rsid w:val="00E62F3A"/>
    <w:rsid w:val="00E64CD6"/>
    <w:rsid w:val="00E655B1"/>
    <w:rsid w:val="00E6725E"/>
    <w:rsid w:val="00E67466"/>
    <w:rsid w:val="00E75EC5"/>
    <w:rsid w:val="00E81970"/>
    <w:rsid w:val="00E85620"/>
    <w:rsid w:val="00E91E54"/>
    <w:rsid w:val="00EA21BB"/>
    <w:rsid w:val="00EA54E5"/>
    <w:rsid w:val="00EB44A3"/>
    <w:rsid w:val="00EB6478"/>
    <w:rsid w:val="00EB78F1"/>
    <w:rsid w:val="00ED6066"/>
    <w:rsid w:val="00EE7E3A"/>
    <w:rsid w:val="00EF092A"/>
    <w:rsid w:val="00EF5166"/>
    <w:rsid w:val="00EF6F6C"/>
    <w:rsid w:val="00F059F0"/>
    <w:rsid w:val="00F269E3"/>
    <w:rsid w:val="00F27862"/>
    <w:rsid w:val="00F34A78"/>
    <w:rsid w:val="00F41AC7"/>
    <w:rsid w:val="00F43EB2"/>
    <w:rsid w:val="00F474EC"/>
    <w:rsid w:val="00F60A39"/>
    <w:rsid w:val="00F739F9"/>
    <w:rsid w:val="00F74AB3"/>
    <w:rsid w:val="00F76550"/>
    <w:rsid w:val="00F83112"/>
    <w:rsid w:val="00F91292"/>
    <w:rsid w:val="00F972FF"/>
    <w:rsid w:val="00F9746D"/>
    <w:rsid w:val="00FA4049"/>
    <w:rsid w:val="00FB1B0E"/>
    <w:rsid w:val="00FB61C7"/>
    <w:rsid w:val="00FC08CC"/>
    <w:rsid w:val="00FC365A"/>
    <w:rsid w:val="00FC63C7"/>
    <w:rsid w:val="00FC6C4B"/>
    <w:rsid w:val="00FC74F6"/>
    <w:rsid w:val="00FD07A2"/>
    <w:rsid w:val="00FD0A39"/>
    <w:rsid w:val="00FD2469"/>
    <w:rsid w:val="00FE5D5A"/>
    <w:rsid w:val="00FE607E"/>
    <w:rsid w:val="00FE6FE7"/>
    <w:rsid w:val="00FE7533"/>
    <w:rsid w:val="00FF5333"/>
    <w:rsid w:val="00FF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D9CECA"/>
  <w15:chartTrackingRefBased/>
  <w15:docId w15:val="{699F7F02-1CE2-4704-8F66-E7A6567DA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8C1"/>
  </w:style>
  <w:style w:type="paragraph" w:styleId="Heading1">
    <w:name w:val="heading 1"/>
    <w:basedOn w:val="Normal"/>
    <w:next w:val="Normal"/>
    <w:link w:val="Heading1Char"/>
    <w:uiPriority w:val="9"/>
    <w:qFormat/>
    <w:rsid w:val="002808C1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28D9F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57B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215E6A" w:themeColor="accent1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08C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62F33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08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08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62F33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08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62F33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08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15E6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08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62F33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08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62F33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08C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50B4C8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08C1"/>
    <w:rPr>
      <w:rFonts w:asciiTheme="majorHAnsi" w:eastAsiaTheme="majorEastAsia" w:hAnsiTheme="majorHAnsi" w:cstheme="majorBidi"/>
      <w:color w:val="50B4C8" w:themeColor="accent1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808C1"/>
    <w:rPr>
      <w:rFonts w:asciiTheme="majorHAnsi" w:eastAsiaTheme="majorEastAsia" w:hAnsiTheme="majorHAnsi" w:cstheme="majorBidi"/>
      <w:color w:val="328D9F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57B6"/>
    <w:rPr>
      <w:rFonts w:asciiTheme="majorHAnsi" w:eastAsiaTheme="majorEastAsia" w:hAnsiTheme="majorHAnsi" w:cstheme="majorBidi"/>
      <w:color w:val="215E6A" w:themeColor="accent1" w:themeShade="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808C1"/>
    <w:rPr>
      <w:rFonts w:asciiTheme="majorHAnsi" w:eastAsiaTheme="majorEastAsia" w:hAnsiTheme="majorHAnsi" w:cstheme="majorBidi"/>
      <w:color w:val="162F33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08C1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08C1"/>
    <w:rPr>
      <w:rFonts w:asciiTheme="majorHAnsi" w:eastAsiaTheme="majorEastAsia" w:hAnsiTheme="majorHAnsi" w:cstheme="majorBidi"/>
      <w:color w:val="162F33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08C1"/>
    <w:rPr>
      <w:rFonts w:asciiTheme="majorHAnsi" w:eastAsiaTheme="majorEastAsia" w:hAnsiTheme="majorHAnsi" w:cstheme="majorBidi"/>
      <w:i/>
      <w:iCs/>
      <w:color w:val="162F33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08C1"/>
    <w:rPr>
      <w:rFonts w:asciiTheme="majorHAnsi" w:eastAsiaTheme="majorEastAsia" w:hAnsiTheme="majorHAnsi" w:cstheme="majorBidi"/>
      <w:i/>
      <w:iCs/>
      <w:color w:val="215E6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08C1"/>
    <w:rPr>
      <w:rFonts w:asciiTheme="majorHAnsi" w:eastAsiaTheme="majorEastAsia" w:hAnsiTheme="majorHAnsi" w:cstheme="majorBidi"/>
      <w:b/>
      <w:bCs/>
      <w:color w:val="162F33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08C1"/>
    <w:rPr>
      <w:rFonts w:asciiTheme="majorHAnsi" w:eastAsiaTheme="majorEastAsia" w:hAnsiTheme="majorHAnsi" w:cstheme="majorBidi"/>
      <w:b/>
      <w:bCs/>
      <w:i/>
      <w:iCs/>
      <w:color w:val="162F33" w:themeColor="text2"/>
    </w:rPr>
  </w:style>
  <w:style w:type="paragraph" w:styleId="Caption">
    <w:name w:val="caption"/>
    <w:basedOn w:val="Normal"/>
    <w:next w:val="Normal"/>
    <w:uiPriority w:val="35"/>
    <w:unhideWhenUsed/>
    <w:qFormat/>
    <w:rsid w:val="002808C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08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808C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808C1"/>
    <w:rPr>
      <w:b/>
      <w:bCs/>
    </w:rPr>
  </w:style>
  <w:style w:type="character" w:styleId="Emphasis">
    <w:name w:val="Emphasis"/>
    <w:basedOn w:val="DefaultParagraphFont"/>
    <w:uiPriority w:val="20"/>
    <w:qFormat/>
    <w:rsid w:val="002808C1"/>
    <w:rPr>
      <w:i/>
      <w:iCs/>
    </w:rPr>
  </w:style>
  <w:style w:type="paragraph" w:styleId="NoSpacing">
    <w:name w:val="No Spacing"/>
    <w:uiPriority w:val="1"/>
    <w:qFormat/>
    <w:rsid w:val="002808C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808C1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808C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08C1"/>
    <w:pPr>
      <w:pBdr>
        <w:left w:val="single" w:sz="18" w:space="12" w:color="50B4C8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0B4C8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08C1"/>
    <w:rPr>
      <w:rFonts w:asciiTheme="majorHAnsi" w:eastAsiaTheme="majorEastAsia" w:hAnsiTheme="majorHAnsi" w:cstheme="majorBidi"/>
      <w:color w:val="50B4C8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808C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808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808C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808C1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808C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08C1"/>
    <w:pPr>
      <w:outlineLvl w:val="9"/>
    </w:pPr>
  </w:style>
  <w:style w:type="table" w:styleId="TableGrid">
    <w:name w:val="Table Grid"/>
    <w:basedOn w:val="TableNormal"/>
    <w:uiPriority w:val="39"/>
    <w:rsid w:val="00250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739F9"/>
    <w:rPr>
      <w:color w:val="2370C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9F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D5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CF6"/>
  </w:style>
  <w:style w:type="paragraph" w:styleId="Footer">
    <w:name w:val="footer"/>
    <w:basedOn w:val="Normal"/>
    <w:link w:val="FooterChar"/>
    <w:uiPriority w:val="99"/>
    <w:unhideWhenUsed/>
    <w:rsid w:val="001A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CF6"/>
  </w:style>
  <w:style w:type="paragraph" w:styleId="Bibliography">
    <w:name w:val="Bibliography"/>
    <w:basedOn w:val="Normal"/>
    <w:next w:val="Normal"/>
    <w:uiPriority w:val="37"/>
    <w:unhideWhenUsed/>
    <w:rsid w:val="00434FEE"/>
  </w:style>
  <w:style w:type="paragraph" w:styleId="TableofFigures">
    <w:name w:val="table of figures"/>
    <w:basedOn w:val="Normal"/>
    <w:next w:val="Normal"/>
    <w:uiPriority w:val="99"/>
    <w:semiHidden/>
    <w:unhideWhenUsed/>
    <w:rsid w:val="000A2D2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onicaCornejo/DBFoundations-Module0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xcelkingdom.blogspot.com/2018/01/how-to-create-scalar-inline-and-multi.html" TargetMode="External"/></Relationships>
</file>

<file path=word/theme/theme1.xml><?xml version="1.0" encoding="utf-8"?>
<a:theme xmlns:a="http://schemas.openxmlformats.org/drawingml/2006/main" name="Metropolitan">
  <a:themeElements>
    <a:clrScheme name="Custom 2">
      <a:dk1>
        <a:sysClr val="windowText" lastClr="000000"/>
      </a:dk1>
      <a:lt1>
        <a:sysClr val="window" lastClr="FFFFFF"/>
      </a:lt1>
      <a:dk2>
        <a:srgbClr val="162F33"/>
      </a:dk2>
      <a:lt2>
        <a:srgbClr val="EAF0E0"/>
      </a:lt2>
      <a:accent1>
        <a:srgbClr val="50B4C8"/>
      </a:accent1>
      <a:accent2>
        <a:srgbClr val="A8B97F"/>
      </a:accent2>
      <a:accent3>
        <a:srgbClr val="9B9256"/>
      </a:accent3>
      <a:accent4>
        <a:srgbClr val="657689"/>
      </a:accent4>
      <a:accent5>
        <a:srgbClr val="7A855D"/>
      </a:accent5>
      <a:accent6>
        <a:srgbClr val="84AC9D"/>
      </a:accent6>
      <a:hlink>
        <a:srgbClr val="2370CD"/>
      </a:hlink>
      <a:folHlink>
        <a:srgbClr val="877589"/>
      </a:folHlink>
    </a:clrScheme>
    <a:fontScheme name="Metropolitan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Metropolitan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00000"/>
                <a:lumMod val="110000"/>
              </a:schemeClr>
            </a:gs>
            <a:gs pos="50000">
              <a:schemeClr val="phClr">
                <a:tint val="75000"/>
                <a:satMod val="101000"/>
                <a:lumMod val="105000"/>
              </a:schemeClr>
            </a:gs>
            <a:gs pos="100000">
              <a:schemeClr val="phClr">
                <a:tint val="82000"/>
                <a:satMod val="104000"/>
                <a:lumMod val="105000"/>
              </a:schemeClr>
            </a:gs>
          </a:gsLst>
          <a:lin ang="27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0000"/>
                <a:lumMod val="100000"/>
              </a:schemeClr>
            </a:gs>
            <a:gs pos="100000">
              <a:schemeClr val="phClr">
                <a:shade val="80000"/>
                <a:satMod val="100000"/>
                <a:lumMod val="99000"/>
              </a:schemeClr>
            </a:gs>
          </a:gsLst>
          <a:lin ang="27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solidFill>
          <a:schemeClr val="phClr">
            <a:shade val="95000"/>
            <a:satMod val="17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tropolitan" id="{4C5440D6-04D2-4954-96CF-F251137069B2}" vid="{79CFCA13-9412-4290-BB4B-85112F88857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v11</b:Tag>
    <b:SourceType>Book</b:SourceType>
    <b:Guid>{642DC7D3-EC81-4D32-BBBE-C62CBBA4723F}</b:Guid>
    <b:Author>
      <b:Author>
        <b:NameList>
          <b:Person>
            <b:Last>Navathe</b:Last>
            <b:First>Ramez</b:First>
            <b:Middle>Elmasri and Shamkant B.</b:Middle>
          </b:Person>
        </b:NameList>
      </b:Author>
    </b:Author>
    <b:Title>Fundamentals of Database Systems</b:Title>
    <b:Year>2011</b:Year>
    <b:Publisher>Addison-Wesley</b:Publisher>
    <b:RefOrder>1</b:RefOrder>
  </b:Source>
  <b:Source>
    <b:Tag>21ht</b:Tag>
    <b:SourceType>InternetSite</b:SourceType>
    <b:Guid>{6D115947-57E9-45F1-BFFE-CAD50B409E11}</b:Guid>
    <b:Year>2021</b:Year>
    <b:URL>https://www.sqlshack.com/use-sql-server-built-functions-create-user-defined-scalar-functions/#:~:text=A%20function%20is%20a%20set,that%20perform%20a%20specific%20task.&amp;text=Next%20time%20instead%20of%20rewriting,perform%20a%20variety%20of%20tasks.</b:URL>
    <b:RefOrder>2</b:RefOrder>
  </b:Source>
</b:Sources>
</file>

<file path=customXml/itemProps1.xml><?xml version="1.0" encoding="utf-8"?>
<ds:datastoreItem xmlns:ds="http://schemas.openxmlformats.org/officeDocument/2006/customXml" ds:itemID="{AF901913-C21B-4A30-8F55-37F0BDDFA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1</Pages>
  <Words>277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ónica Paola Cornejo González</dc:creator>
  <cp:keywords/>
  <dc:description/>
  <cp:lastModifiedBy>Mónica Paola Cornejo González</cp:lastModifiedBy>
  <cp:revision>431</cp:revision>
  <dcterms:created xsi:type="dcterms:W3CDTF">2021-04-12T19:24:00Z</dcterms:created>
  <dcterms:modified xsi:type="dcterms:W3CDTF">2021-05-27T02:38:00Z</dcterms:modified>
</cp:coreProperties>
</file>